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1F65A" w14:textId="17858858" w:rsidR="00B27BD2" w:rsidRPr="00B27BD2" w:rsidRDefault="00B27BD2" w:rsidP="00B27BD2">
      <w:pPr>
        <w:rPr>
          <w:b/>
          <w:bCs/>
          <w:sz w:val="28"/>
          <w:szCs w:val="28"/>
        </w:rPr>
      </w:pPr>
      <w:r w:rsidRPr="00B27BD2">
        <w:rPr>
          <w:b/>
          <w:bCs/>
          <w:sz w:val="28"/>
          <w:szCs w:val="28"/>
        </w:rPr>
        <w:t xml:space="preserve">Company: </w:t>
      </w:r>
      <w:proofErr w:type="spellStart"/>
      <w:r w:rsidR="00291CDA">
        <w:rPr>
          <w:b/>
          <w:bCs/>
          <w:sz w:val="28"/>
          <w:szCs w:val="28"/>
        </w:rPr>
        <w:t>Intuety</w:t>
      </w:r>
      <w:proofErr w:type="spellEnd"/>
      <w:r w:rsidR="00291CDA">
        <w:rPr>
          <w:b/>
          <w:bCs/>
          <w:sz w:val="28"/>
          <w:szCs w:val="28"/>
        </w:rPr>
        <w:t xml:space="preserve"> (in collaboration with the Wales Institute of Digital Information) </w:t>
      </w:r>
    </w:p>
    <w:p w14:paraId="4B440A30" w14:textId="7424D9D7" w:rsidR="00B27BD2" w:rsidRPr="00B27BD2" w:rsidRDefault="00B27BD2" w:rsidP="00B27BD2">
      <w:pPr>
        <w:rPr>
          <w:b/>
          <w:bCs/>
        </w:rPr>
      </w:pPr>
      <w:r w:rsidRPr="00B27BD2">
        <w:rPr>
          <w:b/>
          <w:bCs/>
        </w:rPr>
        <w:t xml:space="preserve">Contact: </w:t>
      </w:r>
      <w:r w:rsidR="00291CDA">
        <w:rPr>
          <w:b/>
          <w:bCs/>
        </w:rPr>
        <w:t>Andrew Ware</w:t>
      </w:r>
      <w:r w:rsidR="00481F88">
        <w:rPr>
          <w:b/>
          <w:bCs/>
        </w:rPr>
        <w:t xml:space="preserve"> </w:t>
      </w:r>
    </w:p>
    <w:p w14:paraId="404DD659" w14:textId="77777777" w:rsidR="00B27BD2" w:rsidRDefault="00B27BD2" w:rsidP="00B27BD2"/>
    <w:p w14:paraId="58070F9B" w14:textId="795E2D2D" w:rsidR="00B27BD2" w:rsidRPr="00B27BD2" w:rsidRDefault="00B27BD2" w:rsidP="00B27BD2">
      <w:pPr>
        <w:rPr>
          <w:b/>
          <w:bCs/>
        </w:rPr>
      </w:pPr>
      <w:r w:rsidRPr="00B27BD2">
        <w:rPr>
          <w:b/>
          <w:bCs/>
        </w:rPr>
        <w:t>Briefly describe the idea or problem and discuss why this project is relevant and timely.</w:t>
      </w:r>
      <w:r w:rsidRPr="00B27BD2">
        <w:rPr>
          <w:b/>
          <w:bCs/>
        </w:rPr>
        <w:tab/>
      </w:r>
    </w:p>
    <w:p w14:paraId="5DDC3F62" w14:textId="7F7C807F" w:rsidR="007A22C9" w:rsidRPr="00291CDA" w:rsidRDefault="00291CDA" w:rsidP="00B27BD2">
      <w:proofErr w:type="spellStart"/>
      <w:r>
        <w:t>Intuety</w:t>
      </w:r>
      <w:proofErr w:type="spellEnd"/>
      <w:r>
        <w:t xml:space="preserve"> is a rapidly expanding company automating the review of Risk Assessments and Method Statements (RAMS) for the construction industry</w:t>
      </w:r>
      <w:r w:rsidR="007A22C9">
        <w:t>.</w:t>
      </w:r>
      <w:r>
        <w:t xml:space="preserve"> The automation process aims to produce RAMS that are of a consistently high quality and that their review can be achieved in a timely and cost-effective manner. </w:t>
      </w:r>
    </w:p>
    <w:p w14:paraId="424C2ADB" w14:textId="01BA29A5" w:rsidR="00B27BD2" w:rsidRPr="00B27BD2" w:rsidRDefault="00B27BD2" w:rsidP="00B27BD2">
      <w:pPr>
        <w:rPr>
          <w:b/>
          <w:bCs/>
        </w:rPr>
      </w:pPr>
      <w:r w:rsidRPr="00B27BD2">
        <w:rPr>
          <w:b/>
          <w:bCs/>
        </w:rPr>
        <w:t>What are the specific aims of this project?</w:t>
      </w:r>
      <w:r w:rsidRPr="00B27BD2">
        <w:rPr>
          <w:b/>
          <w:bCs/>
        </w:rPr>
        <w:tab/>
      </w:r>
    </w:p>
    <w:p w14:paraId="4F8DF8F2" w14:textId="22C90E70" w:rsidR="00537BFD" w:rsidRPr="00291CDA" w:rsidRDefault="00291CDA" w:rsidP="00537BFD">
      <w:r>
        <w:t xml:space="preserve">The automation process is based around the use of Natural Language Processing techniques. </w:t>
      </w:r>
    </w:p>
    <w:p w14:paraId="33F19A7D" w14:textId="6627ABEB" w:rsidR="00B27BD2" w:rsidRPr="00B27BD2" w:rsidRDefault="00B27BD2" w:rsidP="00B27BD2">
      <w:pPr>
        <w:rPr>
          <w:b/>
          <w:bCs/>
        </w:rPr>
      </w:pPr>
      <w:r w:rsidRPr="00B27BD2">
        <w:rPr>
          <w:b/>
          <w:bCs/>
        </w:rPr>
        <w:t>What specific methodologies/skills/software are most important for this project?</w:t>
      </w:r>
      <w:r w:rsidRPr="00B27BD2">
        <w:rPr>
          <w:b/>
          <w:bCs/>
        </w:rPr>
        <w:tab/>
      </w:r>
    </w:p>
    <w:p w14:paraId="0B5E9ED4" w14:textId="0B57F715" w:rsidR="007A22C9" w:rsidRPr="00291CDA" w:rsidRDefault="007A22C9" w:rsidP="00B27BD2">
      <w:r w:rsidRPr="007A22C9">
        <w:t>Python</w:t>
      </w:r>
      <w:r w:rsidR="00291CDA">
        <w:t xml:space="preserve"> and various Natural Language Processing libraries.</w:t>
      </w:r>
    </w:p>
    <w:p w14:paraId="71AC3DA7" w14:textId="338EE11B" w:rsidR="00B27BD2" w:rsidRPr="00B27BD2" w:rsidRDefault="00B27BD2" w:rsidP="00B27BD2">
      <w:pPr>
        <w:rPr>
          <w:b/>
          <w:bCs/>
        </w:rPr>
      </w:pPr>
      <w:r w:rsidRPr="00B27BD2">
        <w:rPr>
          <w:b/>
          <w:bCs/>
        </w:rPr>
        <w:t>Do you envisage any barriers that may impact on the objectives of this project? For example, availability or access to data based on the current pandemic/working from home.</w:t>
      </w:r>
      <w:r w:rsidRPr="00B27BD2">
        <w:rPr>
          <w:b/>
          <w:bCs/>
        </w:rPr>
        <w:tab/>
      </w:r>
    </w:p>
    <w:p w14:paraId="226C3D06" w14:textId="50B7A0F6" w:rsidR="007A22C9" w:rsidRPr="00291CDA" w:rsidRDefault="00291CDA" w:rsidP="00B27BD2">
      <w:r>
        <w:t xml:space="preserve">There are no barriers envisioned. </w:t>
      </w:r>
    </w:p>
    <w:p w14:paraId="6BC9A4C1" w14:textId="520845D7" w:rsidR="00B27BD2" w:rsidRPr="00B27BD2" w:rsidRDefault="00B27BD2" w:rsidP="00B27BD2">
      <w:pPr>
        <w:rPr>
          <w:b/>
          <w:bCs/>
        </w:rPr>
      </w:pPr>
      <w:r w:rsidRPr="00B27BD2">
        <w:rPr>
          <w:b/>
          <w:bCs/>
        </w:rPr>
        <w:t>Are there any eligibility requirements to undertake this work</w:t>
      </w:r>
      <w:r>
        <w:rPr>
          <w:b/>
          <w:bCs/>
        </w:rPr>
        <w:t>?</w:t>
      </w:r>
      <w:r w:rsidRPr="00B27BD2">
        <w:rPr>
          <w:b/>
          <w:bCs/>
        </w:rPr>
        <w:tab/>
      </w:r>
    </w:p>
    <w:p w14:paraId="76D2D4B6" w14:textId="0B9AFB80" w:rsidR="00B27BD2" w:rsidRPr="007A22C9" w:rsidRDefault="00291CDA" w:rsidP="00B27BD2">
      <w:r>
        <w:t>No</w:t>
      </w:r>
      <w:r w:rsidR="007A22C9" w:rsidRPr="007A22C9">
        <w:t>.</w:t>
      </w:r>
    </w:p>
    <w:p w14:paraId="7AB42EB5" w14:textId="47FFF292" w:rsidR="007A22C9" w:rsidRDefault="00B27BD2" w:rsidP="00B27BD2">
      <w:pPr>
        <w:rPr>
          <w:b/>
          <w:bCs/>
        </w:rPr>
      </w:pPr>
      <w:r w:rsidRPr="00B27BD2">
        <w:rPr>
          <w:b/>
          <w:bCs/>
        </w:rPr>
        <w:t>Is the project suitable for a part-time student?</w:t>
      </w:r>
      <w:r w:rsidRPr="00B27BD2">
        <w:rPr>
          <w:b/>
          <w:bCs/>
        </w:rPr>
        <w:tab/>
      </w:r>
    </w:p>
    <w:p w14:paraId="4109B6C9" w14:textId="51AE4EB7" w:rsidR="007A22C9" w:rsidRPr="00917782" w:rsidRDefault="00291CDA" w:rsidP="00B27BD2">
      <w:r>
        <w:t>Yes</w:t>
      </w:r>
      <w:r w:rsidR="00917782" w:rsidRPr="00917782">
        <w:t>.</w:t>
      </w:r>
    </w:p>
    <w:p w14:paraId="5F58727F" w14:textId="77777777" w:rsidR="007A22C9" w:rsidRPr="007A22C9" w:rsidRDefault="007A22C9" w:rsidP="007A22C9">
      <w:pPr>
        <w:rPr>
          <w:b/>
          <w:bCs/>
        </w:rPr>
      </w:pPr>
      <w:r w:rsidRPr="007A22C9">
        <w:rPr>
          <w:b/>
          <w:bCs/>
        </w:rPr>
        <w:t>Any other comments?</w:t>
      </w:r>
    </w:p>
    <w:p w14:paraId="0B26103F" w14:textId="67D4BC75" w:rsidR="007A7CFF" w:rsidRDefault="007A7CFF" w:rsidP="00B27BD2"/>
    <w:sectPr w:rsidR="007A7CFF">
      <w:headerReference w:type="even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C9BBCC" w14:textId="77777777" w:rsidR="00A64255" w:rsidRDefault="00A64255" w:rsidP="00B27BD2">
      <w:pPr>
        <w:spacing w:after="0" w:line="240" w:lineRule="auto"/>
      </w:pPr>
      <w:r>
        <w:separator/>
      </w:r>
    </w:p>
  </w:endnote>
  <w:endnote w:type="continuationSeparator" w:id="0">
    <w:p w14:paraId="02CFFCA5" w14:textId="77777777" w:rsidR="00A64255" w:rsidRDefault="00A64255" w:rsidP="00B27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E5AAD3" w14:textId="77777777" w:rsidR="00A64255" w:rsidRDefault="00A64255" w:rsidP="00B27BD2">
      <w:pPr>
        <w:spacing w:after="0" w:line="240" w:lineRule="auto"/>
      </w:pPr>
      <w:r>
        <w:separator/>
      </w:r>
    </w:p>
  </w:footnote>
  <w:footnote w:type="continuationSeparator" w:id="0">
    <w:p w14:paraId="7A8F1B9E" w14:textId="77777777" w:rsidR="00A64255" w:rsidRDefault="00A64255" w:rsidP="00B27B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649CC" w14:textId="77777777" w:rsidR="00B27BD2" w:rsidRDefault="00B27BD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633FAB6" wp14:editId="3325E1B3">
              <wp:simplePos x="635" y="635"/>
              <wp:positionH relativeFrom="rightMargin">
                <wp:align>right</wp:align>
              </wp:positionH>
              <wp:positionV relativeFrom="paragraph">
                <wp:posOffset>635</wp:posOffset>
              </wp:positionV>
              <wp:extent cx="443865" cy="443865"/>
              <wp:effectExtent l="0" t="0" r="0" b="17145"/>
              <wp:wrapSquare wrapText="bothSides"/>
              <wp:docPr id="2" name="Text Box 2" descr="PUBLIC / CYHOEDDU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8EE0D30" w14:textId="77777777" w:rsidR="00B27BD2" w:rsidRPr="00B27BD2" w:rsidRDefault="00B27BD2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B27BD2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PUBLIC / CYHOEDDU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635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633FAB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PUBLIC / CYHOEDDUS" style="position:absolute;margin-left:-16.25pt;margin-top:.05pt;width:34.95pt;height:34.95pt;z-index:251659264;visibility:visible;mso-wrap-style:none;mso-wrap-distance-left:0;mso-wrap-distance-top:0;mso-wrap-distance-right:0;mso-wrap-distance-bottom:0;mso-position-horizontal:righ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" filled="f" stroked="f">
              <v:textbox style="mso-fit-shape-to-text:t" inset="0,0,5pt,0">
                <w:txbxContent>
                  <w:p w14:paraId="58EE0D30" w14:textId="77777777" w:rsidR="00B27BD2" w:rsidRPr="00B27BD2" w:rsidRDefault="00B27BD2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B27BD2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PUBLIC / CYHOEDDU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C78DD" w14:textId="77777777" w:rsidR="00B27BD2" w:rsidRDefault="00B27BD2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8316163" wp14:editId="3971DBA5">
              <wp:simplePos x="635" y="635"/>
              <wp:positionH relativeFrom="rightMargin">
                <wp:align>right</wp:align>
              </wp:positionH>
              <wp:positionV relativeFrom="paragraph">
                <wp:posOffset>635</wp:posOffset>
              </wp:positionV>
              <wp:extent cx="443865" cy="443865"/>
              <wp:effectExtent l="0" t="0" r="0" b="17145"/>
              <wp:wrapSquare wrapText="bothSides"/>
              <wp:docPr id="1" name="Text Box 1" descr="PUBLIC / CYHOEDDU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042A1F" w14:textId="77777777" w:rsidR="00B27BD2" w:rsidRPr="00B27BD2" w:rsidRDefault="00B27BD2">
                          <w:pPr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</w:pPr>
                          <w:r w:rsidRPr="00B27BD2">
                            <w:rPr>
                              <w:rFonts w:ascii="Calibri" w:eastAsia="Calibri" w:hAnsi="Calibri" w:cs="Calibri"/>
                              <w:color w:val="000000"/>
                              <w:sz w:val="20"/>
                              <w:szCs w:val="20"/>
                            </w:rPr>
                            <w:t>PUBLIC / CYHOEDDU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635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31616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PUBLIC / CYHOEDDUS" style="position:absolute;margin-left:-16.25pt;margin-top:.05pt;width:34.95pt;height:34.95pt;z-index:251658240;visibility:visible;mso-wrap-style:none;mso-wrap-distance-left:0;mso-wrap-distance-top:0;mso-wrap-distance-right:0;mso-wrap-distance-bottom:0;mso-position-horizontal:right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" filled="f" stroked="f">
              <v:textbox style="mso-fit-shape-to-text:t" inset="0,0,5pt,0">
                <w:txbxContent>
                  <w:p w14:paraId="60042A1F" w14:textId="77777777" w:rsidR="00B27BD2" w:rsidRPr="00B27BD2" w:rsidRDefault="00B27BD2">
                    <w:pPr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</w:pPr>
                    <w:r w:rsidRPr="00B27BD2">
                      <w:rPr>
                        <w:rFonts w:ascii="Calibri" w:eastAsia="Calibri" w:hAnsi="Calibri" w:cs="Calibri"/>
                        <w:color w:val="000000"/>
                        <w:sz w:val="20"/>
                        <w:szCs w:val="20"/>
                      </w:rPr>
                      <w:t>PUBLIC / CYHOEDDUS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1C1E19"/>
    <w:multiLevelType w:val="hybridMultilevel"/>
    <w:tmpl w:val="DAC09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BIlNDc0MjE1MjcyUdpeDU4uLM/DyQAsNaAOiKB20sAAAA"/>
  </w:docVars>
  <w:rsids>
    <w:rsidRoot w:val="00B27BD2"/>
    <w:rsid w:val="00291CDA"/>
    <w:rsid w:val="002A2C8B"/>
    <w:rsid w:val="003026CF"/>
    <w:rsid w:val="00481F88"/>
    <w:rsid w:val="00537BFD"/>
    <w:rsid w:val="005B6BA3"/>
    <w:rsid w:val="007A22C9"/>
    <w:rsid w:val="007A7CFF"/>
    <w:rsid w:val="008007AA"/>
    <w:rsid w:val="00917782"/>
    <w:rsid w:val="00A64255"/>
    <w:rsid w:val="00B27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183C56"/>
  <w15:chartTrackingRefBased/>
  <w15:docId w15:val="{597FBE5E-84C7-4550-A4B5-B84A2679B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BD2"/>
  </w:style>
  <w:style w:type="paragraph" w:styleId="Footer">
    <w:name w:val="footer"/>
    <w:basedOn w:val="Normal"/>
    <w:link w:val="FooterChar"/>
    <w:uiPriority w:val="99"/>
    <w:unhideWhenUsed/>
    <w:rsid w:val="00B27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BD2"/>
  </w:style>
  <w:style w:type="paragraph" w:styleId="ListParagraph">
    <w:name w:val="List Paragraph"/>
    <w:basedOn w:val="Normal"/>
    <w:uiPriority w:val="34"/>
    <w:qFormat/>
    <w:rsid w:val="007A22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836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ny Holborn</dc:creator>
  <cp:keywords/>
  <dc:description/>
  <cp:lastModifiedBy>Penny Holborn</cp:lastModifiedBy>
  <cp:revision>2</cp:revision>
  <dcterms:created xsi:type="dcterms:W3CDTF">2021-04-21T10:18:00Z</dcterms:created>
  <dcterms:modified xsi:type="dcterms:W3CDTF">2021-04-21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2,3</vt:lpwstr>
  </property>
  <property fmtid="{D5CDD505-2E9C-101B-9397-08002B2CF9AE}" pid="3" name="ClassificationContentMarkingHeaderFontProps">
    <vt:lpwstr>#000000,10,Calibri</vt:lpwstr>
  </property>
  <property fmtid="{D5CDD505-2E9C-101B-9397-08002B2CF9AE}" pid="4" name="ClassificationContentMarkingHeaderText">
    <vt:lpwstr>PUBLIC / CYHOEDDUS</vt:lpwstr>
  </property>
  <property fmtid="{D5CDD505-2E9C-101B-9397-08002B2CF9AE}" pid="5" name="MSIP_Label_553f0066-c24e-444c-9c2a-7427c31ebeab_Enabled">
    <vt:lpwstr>true</vt:lpwstr>
  </property>
  <property fmtid="{D5CDD505-2E9C-101B-9397-08002B2CF9AE}" pid="6" name="MSIP_Label_553f0066-c24e-444c-9c2a-7427c31ebeab_SetDate">
    <vt:lpwstr>2021-04-14T08:34:07Z</vt:lpwstr>
  </property>
  <property fmtid="{D5CDD505-2E9C-101B-9397-08002B2CF9AE}" pid="7" name="MSIP_Label_553f0066-c24e-444c-9c2a-7427c31ebeab_Method">
    <vt:lpwstr>Standard</vt:lpwstr>
  </property>
  <property fmtid="{D5CDD505-2E9C-101B-9397-08002B2CF9AE}" pid="8" name="MSIP_Label_553f0066-c24e-444c-9c2a-7427c31ebeab_Name">
    <vt:lpwstr>553f0066-c24e-444c-9c2a-7427c31ebeab</vt:lpwstr>
  </property>
  <property fmtid="{D5CDD505-2E9C-101B-9397-08002B2CF9AE}" pid="9" name="MSIP_Label_553f0066-c24e-444c-9c2a-7427c31ebeab_SiteId">
    <vt:lpwstr>e5aafe7c-971b-4ab7-b039-141ad36acec0</vt:lpwstr>
  </property>
  <property fmtid="{D5CDD505-2E9C-101B-9397-08002B2CF9AE}" pid="10" name="MSIP_Label_553f0066-c24e-444c-9c2a-7427c31ebeab_ActionId">
    <vt:lpwstr>ba254360-732b-45d1-99f2-1f3902212054</vt:lpwstr>
  </property>
  <property fmtid="{D5CDD505-2E9C-101B-9397-08002B2CF9AE}" pid="11" name="MSIP_Label_553f0066-c24e-444c-9c2a-7427c31ebeab_ContentBits">
    <vt:lpwstr>1</vt:lpwstr>
  </property>
</Properties>
</file>